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苹果人工智能面试问题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845gTpRaofJpy5iR9hqrTw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苹果在消费技术设备领域的主导地位是它自己的联盟。对于苹果的人工智能来说，招聘是朝着正确方向迈出的一步。</w:t>
      </w:r>
    </w:p>
    <w:p>
      <w:pPr>
        <w:pStyle w:val="BodyText"/>
      </w:pPr>
      <w:r>
        <w:t>通过人工智能，目的是帮助你进入数据科学和人工智能。我在，，，，，，和最近的几篇文章中介绍了一些关于人工智能的采访。这就导致了人工智能在媒体上的应用。人工智能面试的准备指南，仔细检查有助于你在人工智能面试中取得优异成绩的细节。帮助你展示你的人工智能工作。给你一个潜入人工智能/数据科学领导者生活和分析人工智能技术公司的高峰。现在进入苹果人工智能问题文章…</w:t>
      </w:r>
    </w:p>
    <w:p>
      <w:pPr>
        <w:pStyle w:val="BodyText"/>
      </w:pPr>
      <w:r>
        <w:t>苹果作为一个组织，在层级上是作为一个功能性的组织。该组织围绕垂直行业或专业知识进行协调。没有像iPhone、iPad或Watch这样的专用对齐方式。人工智能包含在苹果硬件之上的软件中。也就是说，人工智能是苹果的一项服务。据他们说，他们的服务收入比去年增长了18%。截至12月底，他们所有服务产品的付费订阅数量超过2.4亿。直接向蒂姆•库克汇报的招聘代表了人工智能对苹果的重要性，主要是对Siri和苹果服务的重要性。</w:t>
      </w:r>
    </w:p>
    <w:p>
      <w:pPr>
        <w:pStyle w:val="BlockText"/>
      </w:pPr>
      <w:r>
        <w:t>面试过程</w:t>
      </w:r>
    </w:p>
    <w:p>
      <w:pPr>
        <w:pStyle w:val="FirstParagraph"/>
      </w:pPr>
      <w:r>
        <w:t>苹果公司有一个典型的面试流程，就像其他公司雇佣工程师一样。它有相同的电话屏幕，然后是现场采访。现场约有4-5次与团队成员的面谈。这个过程也在这里解释</w:t>
      </w:r>
    </w:p>
    <w:p>
      <w:pPr>
        <w:pStyle w:val="BlockText"/>
      </w:pPr>
      <w:r>
        <w:t>苹果特有的重要阅读</w:t>
      </w:r>
    </w:p>
    <w:p>
      <w:pPr>
        <w:numPr>
          <w:numId w:val="1001"/>
          <w:ilvl w:val="0"/>
        </w:numPr>
      </w:pPr>
      <w:r>
        <w:t>苹果如何个性化Siri调用：</w:t>
      </w:r>
    </w:p>
    <w:p>
      <w:pPr>
        <w:numPr>
          <w:numId w:val="1001"/>
          <w:ilvl w:val="0"/>
        </w:numPr>
      </w:pPr>
      <w:r>
        <w:t>ML日志（Apple Engineers for ML的博客）：</w:t>
      </w:r>
    </w:p>
    <w:p>
      <w:pPr>
        <w:numPr>
          <w:numId w:val="1001"/>
          <w:ilvl w:val="0"/>
        </w:numPr>
      </w:pPr>
      <w:r>
        <w:t>Github库（用于开发自定义ML模型）：</w:t>
      </w:r>
    </w:p>
    <w:p>
      <w:pPr>
        <w:pStyle w:val="BlockText"/>
      </w:pPr>
      <w:r>
        <w:t>人工智能/数据科学相关问题</w:t>
      </w:r>
    </w:p>
    <w:p>
      <w:pPr>
        <w:numPr>
          <w:numId w:val="1002"/>
          <w:ilvl w:val="0"/>
        </w:numPr>
      </w:pPr>
      <w:r>
        <w:t>如何在10k的产品中，让数百万的用户拥有100个事务，并将这些用户分组成有意义的部分？</w:t>
      </w:r>
    </w:p>
    <w:p>
      <w:pPr>
        <w:numPr>
          <w:numId w:val="1002"/>
          <w:ilvl w:val="0"/>
        </w:numPr>
      </w:pPr>
      <w:r>
        <w:t>我们对数据进行预筛选，以消除欺诈威胁 - ，那么我们如何找到一个数据样本，以确定欺诈事件的真实表现？</w:t>
      </w:r>
    </w:p>
    <w:p>
      <w:pPr>
        <w:numPr>
          <w:numId w:val="1002"/>
          <w:ilvl w:val="0"/>
        </w:numPr>
      </w:pPr>
      <w:r>
        <w:t>给定一个表，其中包含用户购买的用户ID和产品ID的1B，以及另一个表，其中的产品ID与产品名称映射。我们正在寻找经常被同一用户一起购买的成对产品，如葡萄酒和开瓶器、薯条和啤酒。如何找到这些共存产品的前100对？</w:t>
      </w:r>
    </w:p>
    <w:p>
      <w:pPr>
        <w:numPr>
          <w:numId w:val="1002"/>
          <w:ilvl w:val="0"/>
        </w:numPr>
      </w:pPr>
      <w:r>
        <w:t>为我详细描述L1和L2正则化之间的差异，特别是它们对模型训练过程本身的影响的差异。</w:t>
      </w:r>
    </w:p>
    <w:p>
      <w:pPr>
        <w:numPr>
          <w:numId w:val="1002"/>
          <w:ilvl w:val="0"/>
        </w:numPr>
      </w:pPr>
      <w:r>
        <w:t>假设您有100000个文件分布在多个服务器上，并且希望处理所有这些文件？在Hadoop中你会怎么做？</w:t>
      </w:r>
    </w:p>
    <w:p>
      <w:pPr>
        <w:numPr>
          <w:numId w:val="1002"/>
          <w:ilvl w:val="0"/>
        </w:numPr>
      </w:pPr>
      <w:r>
        <w:t>Python和Scala有什么区别？</w:t>
      </w:r>
    </w:p>
    <w:p>
      <w:pPr>
        <w:numPr>
          <w:numId w:val="1002"/>
          <w:ilvl w:val="0"/>
        </w:numPr>
      </w:pPr>
      <w:r>
        <w:t>解释LRU缓存。</w:t>
      </w:r>
    </w:p>
    <w:p>
      <w:pPr>
        <w:numPr>
          <w:numId w:val="1002"/>
          <w:ilvl w:val="0"/>
        </w:numPr>
      </w:pPr>
      <w:r>
        <w:t>如何设计客户端-服务器模型，客户端每分钟发送一次位置数据？</w:t>
      </w:r>
    </w:p>
    <w:p>
      <w:pPr>
        <w:numPr>
          <w:numId w:val="1002"/>
          <w:ilvl w:val="0"/>
        </w:numPr>
      </w:pPr>
      <w:r>
        <w:t>如何将数据从一个Hadoop集群传输到另一个Hadoop集群？</w:t>
      </w:r>
    </w:p>
    <w:p>
      <w:pPr>
        <w:numPr>
          <w:numId w:val="1002"/>
          <w:ilvl w:val="0"/>
        </w:numPr>
      </w:pPr>
      <w:r>
        <w:t>Java中有哪些不同类型的内存？</w:t>
      </w:r>
    </w:p>
    <w:p>
      <w:pPr>
        <w:numPr>
          <w:numId w:val="1002"/>
          <w:ilvl w:val="0"/>
        </w:numPr>
      </w:pPr>
      <w:r>
        <w:t>如何处理与处理数百个标题的元数据齐头并进的日常繁琐任务？</w:t>
      </w:r>
    </w:p>
    <w:p>
      <w:pPr>
        <w:numPr>
          <w:numId w:val="1002"/>
          <w:ilvl w:val="0"/>
        </w:numPr>
      </w:pPr>
      <w:r>
        <w:t>在数据流和可访问性方面，如何在一个隐藏的时间范围内衡量成功，在这个时间范围内，nucleus会使过于复杂的文件系统的边界结构过载，而这个文件系统会将计算机的能量重定向到地窖穹顶？</w:t>
      </w:r>
    </w:p>
    <w:p>
      <w:pPr>
        <w:numPr>
          <w:numId w:val="1002"/>
          <w:ilvl w:val="0"/>
        </w:numPr>
      </w:pPr>
      <w:r>
        <w:t>如果你能拥有一个超级大国，那会是什么？</w:t>
      </w:r>
    </w:p>
    <w:p>
      <w:pPr>
        <w:numPr>
          <w:numId w:val="1002"/>
          <w:ilvl w:val="0"/>
        </w:numPr>
      </w:pPr>
      <w:r>
        <w:t>你有传感器的时间序列，预测下一个读数。</w:t>
      </w:r>
    </w:p>
    <w:p>
      <w:pPr>
        <w:numPr>
          <w:numId w:val="1002"/>
          <w:ilvl w:val="0"/>
        </w:numPr>
      </w:pPr>
      <w:r>
        <w:t>使用SQL创建市场篮输出。</w:t>
      </w:r>
    </w:p>
    <w:p>
      <w:pPr>
        <w:numPr>
          <w:numId w:val="1002"/>
          <w:ilvl w:val="0"/>
        </w:numPr>
      </w:pPr>
      <w:r>
        <w:t>你在心理物理实验方面有什么经验？（基于研究组合的问题）</w:t>
      </w:r>
    </w:p>
    <w:p>
      <w:pPr>
        <w:numPr>
          <w:numId w:val="1002"/>
          <w:ilvl w:val="0"/>
        </w:numPr>
      </w:pPr>
      <w:r>
        <w:t>你在人物塑造方面有什么专长？你通常用它做什么？你是如何在研究中使用它并发现有趣的结果的？（基于研究组合的问题）</w:t>
      </w:r>
    </w:p>
    <w:p>
      <w:pPr>
        <w:numPr>
          <w:numId w:val="1002"/>
          <w:ilvl w:val="0"/>
        </w:numPr>
      </w:pPr>
      <w:r>
        <w:t>你如何处理失败分析？</w:t>
      </w:r>
    </w:p>
    <w:p>
      <w:pPr>
        <w:numPr>
          <w:numId w:val="1002"/>
          <w:ilvl w:val="0"/>
        </w:numPr>
      </w:pPr>
      <w:r>
        <w:t>检查二叉树是否是左右子树上的镜像。</w:t>
      </w:r>
    </w:p>
    <w:p>
      <w:pPr>
        <w:numPr>
          <w:numId w:val="1002"/>
          <w:ilvl w:val="0"/>
        </w:numPr>
      </w:pPr>
      <w:r>
        <w:t>什么是随机森林？为什么天真的贝耶斯更好？</w:t>
      </w:r>
    </w:p>
    <w:p>
      <w:pPr>
        <w:pStyle w:val="FirstParagraph"/>
      </w:pPr>
      <w:r>
        <w:t>如果你觉得这些问题有用，请在下面的评论中分享你的想法。请拍拍这篇文章，告诉我你有多喜欢这篇文章，如果你想让我写更多这样的文章。</w:t>
      </w:r>
    </w:p>
    <w:p>
      <w:pPr>
        <w:pStyle w:val="BlockText"/>
      </w:pPr>
      <w:r>
        <w:t>对问题的反思</w:t>
      </w:r>
    </w:p>
    <w:p>
      <w:pPr>
        <w:pStyle w:val="FirstParagraph"/>
      </w:pPr>
      <w:r>
        <w:t>苹果AI/DS的访谈中有很多与Hadoop相关的问题。似乎他们的数据挖掘后端是建立在Hadoop上的。许多问题也是基于历史研究工作和档案。这与我们看到的其他公司不同。批判性思维和基于情景的问题非常丰富。</w:t>
      </w:r>
    </w:p>
    <w:p>
      <w:pPr>
        <w:pStyle w:val="BodyText"/>
      </w:pPr>
      <w:r>
        <w:t>消耗品清单：</w:t>
      </w:r>
    </w:p>
    <w:p>
      <w:pPr>
        <w:pStyle w:val="BodyText"/>
      </w:pPr>
      <w:r>
        <w:t>订阅我们的人工智能通讯，我保证不垃圾邮件和它的免费！</w:t>
      </w:r>
    </w:p>
    <w:p>
      <w:pPr>
        <w:pStyle w:val="BodyText"/>
      </w:pPr>
      <w:hyperlink r:id="rId51">
        <w:r>
          <w:rPr>
            <w:b/>
            <w:rStyle w:val="Hyperlink"/>
          </w:rPr>
          <w:t xml:space="preserve">Acing AI Newsletter — Re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ing AI Newsletter — Weekly articles on how to get into Data Science and AI by helping with Interview Prep for Data…www.getrevue.co</w:t>
        </w:r>
      </w:hyperlink>
      <w:hyperlink r:id="rId51"/>
    </w:p>
    <w:p>
      <w:pPr>
        <w:pStyle w:val="BodyText"/>
      </w:pPr>
      <w:r>
        <w:t>谢谢你的阅读！😊如果你喜欢，测试你在5秒内能打多少次。它对你的手指有很好的有氧运动，可以帮助其他人看到这个故事。</w:t>
      </w:r>
    </w:p>
    <w:p>
      <w:pPr>
        <w:pStyle w:val="BodyText"/>
      </w:pPr>
      <w:r>
        <w:t>这篇博客文章的唯一动机是了解苹果及其人工智能技术，帮助人们进入苹果。所有数据均来自公共来源。我的目标是使这成为一个活生生的文档，因此任何更新和建议的更改都可以包括在内。请提供相关反馈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image" Target="media/rId21.jpg"/><Relationship Id="rId49" Type="http://schemas.openxmlformats.org/officeDocument/2006/relationships/hyperlink" Target="https://github.com/apple/turicreate" TargetMode="External"/><Relationship Id="rId48" Type="http://schemas.openxmlformats.org/officeDocument/2006/relationships/hyperlink" Target="https://machinelearning.apple.com/" TargetMode="External"/><Relationship Id="rId47" Type="http://schemas.openxmlformats.org/officeDocument/2006/relationships/hyperlink" Target="https://machinelearning.apple.com/2018/04/16/personalized-hey-siri.html" TargetMode="External"/><Relationship Id="rId40" Type="http://schemas.openxmlformats.org/officeDocument/2006/relationships/hyperlink" Target="https://medium.com/@vimarshk" TargetMode="External"/><Relationship Id="rId23" Type="http://schemas.openxmlformats.org/officeDocument/2006/relationships/hyperlink" Target="https://medium.com/acing-ai/acing-ai-interviews/home" TargetMode="External"/><Relationship Id="rId43" Type="http://schemas.openxmlformats.org/officeDocument/2006/relationships/hyperlink" Target="https://medium.com/acing-ai/acing-ai-portfolios/home" TargetMode="External"/><Relationship Id="rId37" Type="http://schemas.openxmlformats.org/officeDocument/2006/relationships/hyperlink" Target="https://medium.com/acing-ai/adobe-ai-interview-questions-acing-the-ai-interview-ef7a8099110b" TargetMode="External"/><Relationship Id="rId26" Type="http://schemas.openxmlformats.org/officeDocument/2006/relationships/hyperlink" Target="https://medium.com/acing-ai/amazon-ai-interview-questions-acing-the-ai-interview-3ed4e671920f" TargetMode="External"/><Relationship Id="rId31" Type="http://schemas.openxmlformats.org/officeDocument/2006/relationships/hyperlink" Target="https://medium.com/acing-ai/apple-ai-interview-questions-acing-the-ai-interview-803a65b0e795" TargetMode="External"/><Relationship Id="rId28" Type="http://schemas.openxmlformats.org/officeDocument/2006/relationships/hyperlink" Target="https://medium.com/acing-ai/ebay-data-science-interview-questions-acing-the-ai-interview-4f18b58fcc07" TargetMode="External"/><Relationship Id="rId44" Type="http://schemas.openxmlformats.org/officeDocument/2006/relationships/hyperlink" Target="https://medium.com/acing-ai/expert-interviews/home" TargetMode="External"/><Relationship Id="rId32" Type="http://schemas.openxmlformats.org/officeDocument/2006/relationships/hyperlink" Target="https://medium.com/acing-ai/facebook-ai-interview-questions-acing-the-ai-interview-5982add0af55" TargetMode="External"/><Relationship Id="rId25" Type="http://schemas.openxmlformats.org/officeDocument/2006/relationships/hyperlink" Target="https://medium.com/acing-ai/google-ai-interview-questions-acing-the-ai-interview-1791ad7dc3ae" TargetMode="External"/><Relationship Id="rId39" Type="http://schemas.openxmlformats.org/officeDocument/2006/relationships/hyperlink" Target="https://medium.com/acing-ai/ibm-artificial-intelligence-interview-questions-57ce1de3f6cf" TargetMode="External"/><Relationship Id="rId36" Type="http://schemas.openxmlformats.org/officeDocument/2006/relationships/hyperlink" Target="https://medium.com/acing-ai/intel-ai-interview-questions-acing-the-ai-interview-d4a62dbb593c" TargetMode="External"/><Relationship Id="rId27" Type="http://schemas.openxmlformats.org/officeDocument/2006/relationships/hyperlink" Target="https://medium.com/acing-ai/linkedin-ai-interview-questions-acing-the-ai-interview-41028c4b0704" TargetMode="External"/><Relationship Id="rId24" Type="http://schemas.openxmlformats.org/officeDocument/2006/relationships/hyperlink" Target="https://medium.com/acing-ai/microsoft-ai-interview-questions-acing-the-ai-interview-be6972f790ea" TargetMode="External"/><Relationship Id="rId34" Type="http://schemas.openxmlformats.org/officeDocument/2006/relationships/hyperlink" Target="https://medium.com/acing-ai/salesforce-ai-interview-questions-acing-the-ai-interview-75e177c4734" TargetMode="External"/><Relationship Id="rId41" Type="http://schemas.openxmlformats.org/officeDocument/2006/relationships/hyperlink" Target="https://medium.com/acing-ai/steps-to-ace-the-ai-interview-part-1-298249080e59" TargetMode="External"/><Relationship Id="rId42" Type="http://schemas.openxmlformats.org/officeDocument/2006/relationships/hyperlink" Target="https://medium.com/acing-ai/steps-to-ace-the-ai-interview-part-2-b25f91582f5f" TargetMode="External"/><Relationship Id="rId38" Type="http://schemas.openxmlformats.org/officeDocument/2006/relationships/hyperlink" Target="https://medium.com/acing-ai/tesla-ai-interview-questions-acing-the-ai-interview-88b2e94ccbbf" TargetMode="External"/><Relationship Id="rId29" Type="http://schemas.openxmlformats.org/officeDocument/2006/relationships/hyperlink" Target="https://medium.com/acing-ai/twitter-data-science-interview-questions-acing-the-ai-interview-f8204a97159f" TargetMode="External"/><Relationship Id="rId35" Type="http://schemas.openxmlformats.org/officeDocument/2006/relationships/hyperlink" Target="https://medium.com/acing-ai/uber-ai-interview-questions-acing-the-ai-interview-9532794bc057" TargetMode="External"/><Relationship Id="rId30" Type="http://schemas.openxmlformats.org/officeDocument/2006/relationships/hyperlink" Target="https://medium.com/acing-ai/walmart-data-science-interview-questions-acing-the-ai-interview-a775b264b015" TargetMode="External"/><Relationship Id="rId33" Type="http://schemas.openxmlformats.org/officeDocument/2006/relationships/hyperlink" Target="https://medium.com/acing-ai/zillow-data-science-interview-questions-acing-the-ai-interview-eb42f0707c8" TargetMode="External"/><Relationship Id="rId50" Type="http://schemas.openxmlformats.org/officeDocument/2006/relationships/hyperlink" Target="https://medium.com/series/453bf5711765" TargetMode="External"/><Relationship Id="rId45" Type="http://schemas.openxmlformats.org/officeDocument/2006/relationships/hyperlink" Target="https://seekingalpha.com/article/4142447-apples-aapl-ceo-tim-cook-q1-2018-results-earnings-call-transcript?part=single" TargetMode="External"/><Relationship Id="rId51" Type="http://schemas.openxmlformats.org/officeDocument/2006/relationships/hyperlink" Target="https://www.getrevue.co/profile/acingai" TargetMode="External"/><Relationship Id="rId22" Type="http://schemas.openxmlformats.org/officeDocument/2006/relationships/hyperlink" Target="https://www.nytimes.com/2018/04/03/business/apple-hires-googles-ai-chief.html?utm_source=Memberful&amp;utm_campaign=b99a7d9067-daily_update_2018_04_12&amp;utm_medium=email&amp;utm_term=0_d4c7fece27-b99a7d9067-111013209" TargetMode="External"/><Relationship Id="rId46" Type="http://schemas.openxmlformats.org/officeDocument/2006/relationships/hyperlink" Target="https://www.quora.com/What-is-the-recruiting-and-hiring-process-of-Apple-How-does-one-contact-their-HR-department" TargetMode="External"/></Relationships>
</file>

<file path=word/_rels/footnotes.xml.rels><?xml version='1.0' encoding='UTF-8' standalone='yes'?>
<Relationships xmlns="http://schemas.openxmlformats.org/package/2006/relationships"><Relationship Id="rId49" Type="http://schemas.openxmlformats.org/officeDocument/2006/relationships/hyperlink" Target="https://github.com/apple/turicreate" TargetMode="External"/><Relationship Id="rId48" Type="http://schemas.openxmlformats.org/officeDocument/2006/relationships/hyperlink" Target="https://machinelearning.apple.com/" TargetMode="External"/><Relationship Id="rId47" Type="http://schemas.openxmlformats.org/officeDocument/2006/relationships/hyperlink" Target="https://machinelearning.apple.com/2018/04/16/personalized-hey-siri.html" TargetMode="External"/><Relationship Id="rId40" Type="http://schemas.openxmlformats.org/officeDocument/2006/relationships/hyperlink" Target="https://medium.com/@vimarshk" TargetMode="External"/><Relationship Id="rId23" Type="http://schemas.openxmlformats.org/officeDocument/2006/relationships/hyperlink" Target="https://medium.com/acing-ai/acing-ai-interviews/home" TargetMode="External"/><Relationship Id="rId43" Type="http://schemas.openxmlformats.org/officeDocument/2006/relationships/hyperlink" Target="https://medium.com/acing-ai/acing-ai-portfolios/home" TargetMode="External"/><Relationship Id="rId37" Type="http://schemas.openxmlformats.org/officeDocument/2006/relationships/hyperlink" Target="https://medium.com/acing-ai/adobe-ai-interview-questions-acing-the-ai-interview-ef7a8099110b" TargetMode="External"/><Relationship Id="rId26" Type="http://schemas.openxmlformats.org/officeDocument/2006/relationships/hyperlink" Target="https://medium.com/acing-ai/amazon-ai-interview-questions-acing-the-ai-interview-3ed4e671920f" TargetMode="External"/><Relationship Id="rId31" Type="http://schemas.openxmlformats.org/officeDocument/2006/relationships/hyperlink" Target="https://medium.com/acing-ai/apple-ai-interview-questions-acing-the-ai-interview-803a65b0e795" TargetMode="External"/><Relationship Id="rId28" Type="http://schemas.openxmlformats.org/officeDocument/2006/relationships/hyperlink" Target="https://medium.com/acing-ai/ebay-data-science-interview-questions-acing-the-ai-interview-4f18b58fcc07" TargetMode="External"/><Relationship Id="rId44" Type="http://schemas.openxmlformats.org/officeDocument/2006/relationships/hyperlink" Target="https://medium.com/acing-ai/expert-interviews/home" TargetMode="External"/><Relationship Id="rId32" Type="http://schemas.openxmlformats.org/officeDocument/2006/relationships/hyperlink" Target="https://medium.com/acing-ai/facebook-ai-interview-questions-acing-the-ai-interview-5982add0af55" TargetMode="External"/><Relationship Id="rId25" Type="http://schemas.openxmlformats.org/officeDocument/2006/relationships/hyperlink" Target="https://medium.com/acing-ai/google-ai-interview-questions-acing-the-ai-interview-1791ad7dc3ae" TargetMode="External"/><Relationship Id="rId39" Type="http://schemas.openxmlformats.org/officeDocument/2006/relationships/hyperlink" Target="https://medium.com/acing-ai/ibm-artificial-intelligence-interview-questions-57ce1de3f6cf" TargetMode="External"/><Relationship Id="rId36" Type="http://schemas.openxmlformats.org/officeDocument/2006/relationships/hyperlink" Target="https://medium.com/acing-ai/intel-ai-interview-questions-acing-the-ai-interview-d4a62dbb593c" TargetMode="External"/><Relationship Id="rId27" Type="http://schemas.openxmlformats.org/officeDocument/2006/relationships/hyperlink" Target="https://medium.com/acing-ai/linkedin-ai-interview-questions-acing-the-ai-interview-41028c4b0704" TargetMode="External"/><Relationship Id="rId24" Type="http://schemas.openxmlformats.org/officeDocument/2006/relationships/hyperlink" Target="https://medium.com/acing-ai/microsoft-ai-interview-questions-acing-the-ai-interview-be6972f790ea" TargetMode="External"/><Relationship Id="rId34" Type="http://schemas.openxmlformats.org/officeDocument/2006/relationships/hyperlink" Target="https://medium.com/acing-ai/salesforce-ai-interview-questions-acing-the-ai-interview-75e177c4734" TargetMode="External"/><Relationship Id="rId41" Type="http://schemas.openxmlformats.org/officeDocument/2006/relationships/hyperlink" Target="https://medium.com/acing-ai/steps-to-ace-the-ai-interview-part-1-298249080e59" TargetMode="External"/><Relationship Id="rId42" Type="http://schemas.openxmlformats.org/officeDocument/2006/relationships/hyperlink" Target="https://medium.com/acing-ai/steps-to-ace-the-ai-interview-part-2-b25f91582f5f" TargetMode="External"/><Relationship Id="rId38" Type="http://schemas.openxmlformats.org/officeDocument/2006/relationships/hyperlink" Target="https://medium.com/acing-ai/tesla-ai-interview-questions-acing-the-ai-interview-88b2e94ccbbf" TargetMode="External"/><Relationship Id="rId29" Type="http://schemas.openxmlformats.org/officeDocument/2006/relationships/hyperlink" Target="https://medium.com/acing-ai/twitter-data-science-interview-questions-acing-the-ai-interview-f8204a97159f" TargetMode="External"/><Relationship Id="rId35" Type="http://schemas.openxmlformats.org/officeDocument/2006/relationships/hyperlink" Target="https://medium.com/acing-ai/uber-ai-interview-questions-acing-the-ai-interview-9532794bc057" TargetMode="External"/><Relationship Id="rId30" Type="http://schemas.openxmlformats.org/officeDocument/2006/relationships/hyperlink" Target="https://medium.com/acing-ai/walmart-data-science-interview-questions-acing-the-ai-interview-a775b264b015" TargetMode="External"/><Relationship Id="rId33" Type="http://schemas.openxmlformats.org/officeDocument/2006/relationships/hyperlink" Target="https://medium.com/acing-ai/zillow-data-science-interview-questions-acing-the-ai-interview-eb42f0707c8" TargetMode="External"/><Relationship Id="rId50" Type="http://schemas.openxmlformats.org/officeDocument/2006/relationships/hyperlink" Target="https://medium.com/series/453bf5711765" TargetMode="External"/><Relationship Id="rId45" Type="http://schemas.openxmlformats.org/officeDocument/2006/relationships/hyperlink" Target="https://seekingalpha.com/article/4142447-apples-aapl-ceo-tim-cook-q1-2018-results-earnings-call-transcript?part=single" TargetMode="External"/><Relationship Id="rId51" Type="http://schemas.openxmlformats.org/officeDocument/2006/relationships/hyperlink" Target="https://www.getrevue.co/profile/acingai" TargetMode="External"/><Relationship Id="rId22" Type="http://schemas.openxmlformats.org/officeDocument/2006/relationships/hyperlink" Target="https://www.nytimes.com/2018/04/03/business/apple-hires-googles-ai-chief.html?utm_source=Memberful&amp;utm_campaign=b99a7d9067-daily_update_2018_04_12&amp;utm_medium=email&amp;utm_term=0_d4c7fece27-b99a7d9067-111013209" TargetMode="External"/><Relationship Id="rId46" Type="http://schemas.openxmlformats.org/officeDocument/2006/relationships/hyperlink" Target="https://www.quora.com/What-is-the-recruiting-and-hiring-process-of-Apple-How-does-one-contact-their-HR-depart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8:26:27Z</dcterms:created>
  <dcterms:modified xsi:type="dcterms:W3CDTF">2019-11-21T08:26:27Z</dcterms:modified>
</cp:coreProperties>
</file>